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BB5324">
        <w:t>[DATE]</w:t>
      </w: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Contact Name</w:t>
      </w: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Address</w:t>
      </w: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Address2</w:t>
      </w: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Country</w:t>
      </w:r>
      <w:r w:rsidRPr="00BB5324">
        <w:tab/>
      </w: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City/Province</w:t>
      </w: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Postal Code</w:t>
      </w: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BB5324">
        <w:rPr>
          <w:b/>
          <w:color w:val="000000"/>
        </w:rPr>
        <w:t xml:space="preserve">RE: AN </w:t>
      </w:r>
      <w:r w:rsidRPr="00BB5324">
        <w:rPr>
          <w:b/>
        </w:rPr>
        <w:t>APOLOGY FOR POOR SERVICE RATING</w:t>
      </w: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B5324">
        <w:rPr>
          <w:color w:val="000000"/>
        </w:rPr>
        <w:t>Dear [CLIENT NAME]</w:t>
      </w: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C4599" w:rsidRPr="00BB5324" w:rsidRDefault="00BB532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rPr>
        <w:t>T</w:t>
      </w:r>
      <w:r w:rsidR="00AF33FD" w:rsidRPr="00BB5324">
        <w:rPr>
          <w:rFonts w:eastAsia="Courier New"/>
          <w:color w:val="000000"/>
        </w:rPr>
        <w:t xml:space="preserve">hank you for </w:t>
      </w:r>
      <w:r>
        <w:rPr>
          <w:rFonts w:eastAsia="Courier New"/>
          <w:color w:val="000000"/>
        </w:rPr>
        <w:t>taking</w:t>
      </w:r>
      <w:r w:rsidR="00AF33FD" w:rsidRPr="00BB5324">
        <w:rPr>
          <w:rFonts w:eastAsia="Courier New"/>
          <w:color w:val="000000"/>
        </w:rPr>
        <w:t xml:space="preserve"> the time to </w:t>
      </w:r>
      <w:r>
        <w:rPr>
          <w:rFonts w:eastAsia="Courier New"/>
          <w:color w:val="000000"/>
        </w:rPr>
        <w:t>complete</w:t>
      </w:r>
      <w:r w:rsidR="00AF33FD" w:rsidRPr="00BB5324">
        <w:rPr>
          <w:rFonts w:eastAsia="Courier New"/>
          <w:color w:val="000000"/>
        </w:rPr>
        <w:t xml:space="preserve"> our survey. We appreciate you </w:t>
      </w:r>
      <w:r>
        <w:rPr>
          <w:rFonts w:eastAsia="Courier New"/>
          <w:color w:val="000000"/>
        </w:rPr>
        <w:t xml:space="preserve">taking the time to </w:t>
      </w:r>
      <w:r w:rsidR="00AF33FD" w:rsidRPr="00BB5324">
        <w:rPr>
          <w:rFonts w:eastAsia="Courier New"/>
          <w:color w:val="000000"/>
        </w:rPr>
        <w:t xml:space="preserve">complete the survey as this helps us continue improving our services by taking into consideration what our clients have to say. Please note that we have brought your comments to the attention of [TITLE/POSITION]. </w:t>
      </w:r>
      <w:r>
        <w:rPr>
          <w:rFonts w:eastAsia="Courier New"/>
          <w:color w:val="000000"/>
        </w:rPr>
        <w:t xml:space="preserve"> We assure you that t</w:t>
      </w:r>
      <w:r w:rsidR="00AF33FD" w:rsidRPr="00BB5324">
        <w:rPr>
          <w:rFonts w:eastAsia="Courier New"/>
          <w:color w:val="000000"/>
        </w:rPr>
        <w:t xml:space="preserve">he appropriate changes will </w:t>
      </w:r>
      <w:r>
        <w:rPr>
          <w:rFonts w:eastAsia="Courier New"/>
          <w:color w:val="000000"/>
        </w:rPr>
        <w:t xml:space="preserve">be made </w:t>
      </w:r>
      <w:r w:rsidR="00AF33FD" w:rsidRPr="00BB5324">
        <w:rPr>
          <w:rFonts w:eastAsia="Courier New"/>
          <w:color w:val="000000"/>
        </w:rPr>
        <w:t>in a matter of [DAYS, WEEKS, or MONTHS].</w:t>
      </w:r>
    </w:p>
    <w:p w:rsidR="004C4599" w:rsidRPr="00BB5324" w:rsidRDefault="004C459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C4599" w:rsidRPr="00BB5324" w:rsidRDefault="00AF33F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B5324">
        <w:rPr>
          <w:rFonts w:eastAsia="Courier New"/>
          <w:color w:val="000000"/>
        </w:rPr>
        <w:t>We apologise for the inconvenience and annoyance this incident caused. The lack of service you experienced is unusual and not of the standard of our company</w:t>
      </w:r>
      <w:r w:rsidR="00BB5324">
        <w:rPr>
          <w:rFonts w:eastAsia="Courier New"/>
          <w:color w:val="000000"/>
        </w:rPr>
        <w:t xml:space="preserve">. </w:t>
      </w:r>
      <w:r w:rsidRPr="00BB5324">
        <w:rPr>
          <w:rFonts w:eastAsia="Courier New"/>
          <w:color w:val="000000"/>
        </w:rPr>
        <w:t xml:space="preserve"> </w:t>
      </w:r>
    </w:p>
    <w:p w:rsidR="004C4599" w:rsidRPr="00BB5324" w:rsidRDefault="004C459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We</w:t>
      </w:r>
      <w:r w:rsidR="00BB5324">
        <w:t xml:space="preserve"> have taken </w:t>
      </w:r>
      <w:r w:rsidRPr="00BB5324">
        <w:t>your comments</w:t>
      </w:r>
      <w:r w:rsidR="00BB5324">
        <w:t xml:space="preserve"> seriously and appreciate your patience with this matter</w:t>
      </w:r>
      <w:r w:rsidRPr="00BB5324">
        <w:t xml:space="preserve">. We will alert you on the results in the hopes that you will give us another chance to serve you. </w:t>
      </w: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Sincerely,</w:t>
      </w: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5324">
        <w:t>[NAME]</w:t>
      </w: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B5324">
        <w:rPr>
          <w:color w:val="000000"/>
        </w:rPr>
        <w:t>[TITLE]</w:t>
      </w: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B5324">
        <w:rPr>
          <w:color w:val="000000"/>
        </w:rPr>
        <w:t>[CONTACT DETAILS]</w:t>
      </w:r>
    </w:p>
    <w:p w:rsidR="004C4599" w:rsidRPr="00BB5324" w:rsidRDefault="00AF33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B5324">
        <w:rPr>
          <w:color w:val="000000"/>
        </w:rPr>
        <w:t xml:space="preserve">[COMPANY EMAIL] </w:t>
      </w:r>
    </w:p>
    <w:p w:rsidR="004C4599" w:rsidRPr="00BB5324" w:rsidRDefault="004C45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4C4599" w:rsidRPr="00BB5324" w:rsidSect="004C4599">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3FD" w:rsidRDefault="00AF33FD" w:rsidP="004C4599">
      <w:r>
        <w:separator/>
      </w:r>
    </w:p>
  </w:endnote>
  <w:endnote w:type="continuationSeparator" w:id="0">
    <w:p w:rsidR="00AF33FD" w:rsidRDefault="00AF33FD" w:rsidP="004C4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599" w:rsidRDefault="00AF33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4C4599" w:rsidRDefault="00AF33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4C4599" w:rsidRDefault="00AF33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4C4599" w:rsidRDefault="00B55F9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AF33FD">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3FD" w:rsidRDefault="00AF33FD" w:rsidP="004C4599">
      <w:r>
        <w:separator/>
      </w:r>
    </w:p>
  </w:footnote>
  <w:footnote w:type="continuationSeparator" w:id="0">
    <w:p w:rsidR="00AF33FD" w:rsidRDefault="00AF33FD" w:rsidP="004C45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YyMTAyNjExNDJV0lEKTi0uzszPAykwrAUA98nDyCwAAAA="/>
    <w:docVar w:name="Description" w:val="Keeping your client informed of any relevant information pertaining an Apology for Poor service,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RE: AN APOLOGY FOR POOR SERVICE_x000a_Dear [CLIENT NAME]_x000a_We thank you for having taken the time to fill out our survey. We appreciate you in having_x000a_completed the survey as this helps us continue improving our services by taking into_x000a_consideration what our clients have to say. Please note that we have brought your comments to_x000a_the attention of [TITLE/POSITION]. The appropriate changes will be made in a matter of_x000a_[DAYS, WEEKS, or MONTHS]."/>
    <w:docVar w:name="Tags" w:val="market analysis, business documents, entrepreneurship, entrepreneur, guideline, checklist, apology for poor service rating on customer questionnaire template, apology for poor service rating on customer questionnaire example, how to create an apology for poor service rating on customer questionnaire letter, what is an apology for poor service rating on customer questionnaire letter"/>
  </w:docVars>
  <w:rsids>
    <w:rsidRoot w:val="004C4599"/>
    <w:rsid w:val="00126F93"/>
    <w:rsid w:val="004C4599"/>
    <w:rsid w:val="00985AF5"/>
    <w:rsid w:val="00A23E1C"/>
    <w:rsid w:val="00AF33FD"/>
    <w:rsid w:val="00B55F99"/>
    <w:rsid w:val="00BB532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C4599"/>
  </w:style>
  <w:style w:type="paragraph" w:styleId="Heading1">
    <w:name w:val="heading 1"/>
    <w:basedOn w:val="Normal1"/>
    <w:next w:val="Normal1"/>
    <w:rsid w:val="004C4599"/>
    <w:pPr>
      <w:keepNext/>
      <w:keepLines/>
      <w:spacing w:before="480" w:after="120"/>
      <w:outlineLvl w:val="0"/>
    </w:pPr>
    <w:rPr>
      <w:b/>
      <w:sz w:val="48"/>
      <w:szCs w:val="48"/>
    </w:rPr>
  </w:style>
  <w:style w:type="paragraph" w:styleId="Heading2">
    <w:name w:val="heading 2"/>
    <w:basedOn w:val="Normal1"/>
    <w:next w:val="Normal1"/>
    <w:rsid w:val="004C4599"/>
    <w:pPr>
      <w:keepNext/>
      <w:keepLines/>
      <w:spacing w:before="360" w:after="80"/>
      <w:outlineLvl w:val="1"/>
    </w:pPr>
    <w:rPr>
      <w:b/>
      <w:sz w:val="36"/>
      <w:szCs w:val="36"/>
    </w:rPr>
  </w:style>
  <w:style w:type="paragraph" w:styleId="Heading3">
    <w:name w:val="heading 3"/>
    <w:basedOn w:val="Normal1"/>
    <w:next w:val="Normal1"/>
    <w:rsid w:val="004C4599"/>
    <w:pPr>
      <w:keepNext/>
      <w:keepLines/>
      <w:spacing w:before="280" w:after="80"/>
      <w:outlineLvl w:val="2"/>
    </w:pPr>
    <w:rPr>
      <w:b/>
      <w:sz w:val="28"/>
      <w:szCs w:val="28"/>
    </w:rPr>
  </w:style>
  <w:style w:type="paragraph" w:styleId="Heading4">
    <w:name w:val="heading 4"/>
    <w:basedOn w:val="Normal1"/>
    <w:next w:val="Normal1"/>
    <w:rsid w:val="004C4599"/>
    <w:pPr>
      <w:keepNext/>
      <w:keepLines/>
      <w:spacing w:before="240" w:after="40"/>
      <w:outlineLvl w:val="3"/>
    </w:pPr>
    <w:rPr>
      <w:b/>
    </w:rPr>
  </w:style>
  <w:style w:type="paragraph" w:styleId="Heading5">
    <w:name w:val="heading 5"/>
    <w:basedOn w:val="Normal1"/>
    <w:next w:val="Normal1"/>
    <w:rsid w:val="004C4599"/>
    <w:pPr>
      <w:keepNext/>
      <w:keepLines/>
      <w:spacing w:before="220" w:after="40"/>
      <w:outlineLvl w:val="4"/>
    </w:pPr>
    <w:rPr>
      <w:b/>
      <w:sz w:val="22"/>
      <w:szCs w:val="22"/>
    </w:rPr>
  </w:style>
  <w:style w:type="paragraph" w:styleId="Heading6">
    <w:name w:val="heading 6"/>
    <w:basedOn w:val="Normal1"/>
    <w:next w:val="Normal1"/>
    <w:rsid w:val="004C459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C4599"/>
  </w:style>
  <w:style w:type="paragraph" w:styleId="Title">
    <w:name w:val="Title"/>
    <w:basedOn w:val="Normal1"/>
    <w:next w:val="Normal1"/>
    <w:rsid w:val="004C4599"/>
    <w:pPr>
      <w:keepNext/>
      <w:keepLines/>
      <w:spacing w:before="480" w:after="120"/>
    </w:pPr>
    <w:rPr>
      <w:b/>
      <w:sz w:val="72"/>
      <w:szCs w:val="72"/>
    </w:rPr>
  </w:style>
  <w:style w:type="paragraph" w:customStyle="1" w:styleId="Normal0">
    <w:name w:val="[Normal]"/>
    <w:qFormat/>
    <w:rsid w:val="004C459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4C4599"/>
    <w:pPr>
      <w:tabs>
        <w:tab w:val="center" w:pos="4320"/>
        <w:tab w:val="right" w:pos="8640"/>
      </w:tabs>
    </w:pPr>
  </w:style>
  <w:style w:type="paragraph" w:styleId="Footer">
    <w:name w:val="footer"/>
    <w:basedOn w:val="Normal"/>
    <w:qFormat/>
    <w:rsid w:val="004C4599"/>
    <w:pPr>
      <w:tabs>
        <w:tab w:val="center" w:pos="4320"/>
        <w:tab w:val="right" w:pos="8640"/>
      </w:tabs>
    </w:pPr>
  </w:style>
  <w:style w:type="character" w:styleId="Hyperlink">
    <w:name w:val="Hyperlink"/>
    <w:qFormat/>
    <w:rsid w:val="004C4599"/>
    <w:rPr>
      <w:color w:val="0000FF"/>
      <w:u w:val="single"/>
      <w:rtl w:val="0"/>
    </w:rPr>
  </w:style>
  <w:style w:type="paragraph" w:styleId="HTMLPreformatted">
    <w:name w:val="HTML Preformatted"/>
    <w:basedOn w:val="Normal"/>
    <w:qFormat/>
    <w:rsid w:val="004C4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4C4599"/>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83fgEr/WNGgm6xFJUVPfP1+p2yA==">AMUW2mWerUpx80az3XKJ+woJt0FiJMap0e47wLPrNie/IJWDdgrTas0iL8glp76CHa+J0dDdugjK1b96RWdGxEKqDHh/8QBJdpEa4hU32CL0AXNRDUq527GI9KlGzlM31PklqzcwDeb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54</Words>
  <Characters>776</Characters>
  <Application>Microsoft Office Word</Application>
  <DocSecurity>0</DocSecurity>
  <Lines>37</Lines>
  <Paragraphs>17</Paragraphs>
  <ScaleCrop>false</ScaleCrop>
  <Manager/>
  <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12:53:00Z</dcterms:created>
  <dcterms:modified xsi:type="dcterms:W3CDTF">2019-10-21T19:18:00Z</dcterms:modified>
  <cp:category/>
</cp:coreProperties>
</file>